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19AF7" w14:textId="33158690" w:rsidR="004D29FB" w:rsidRDefault="006359C6" w:rsidP="006444D5">
      <w:pPr>
        <w:ind w:firstLine="720"/>
        <w:rPr>
          <w:rStyle w:val="Hyperlink"/>
        </w:rPr>
      </w:pPr>
      <w:r>
        <w:rPr>
          <w:noProof/>
        </w:rPr>
        <w:drawing>
          <wp:inline distT="0" distB="0" distL="0" distR="0" wp14:anchorId="2E73ECF0" wp14:editId="3D685E0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3079BC" wp14:editId="69990BBA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1C6A73" wp14:editId="517D596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00BB5B" wp14:editId="415D6846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3905">
        <w:rPr>
          <w:noProof/>
        </w:rPr>
        <w:lastRenderedPageBreak/>
        <w:drawing>
          <wp:inline distT="0" distB="0" distL="0" distR="0" wp14:anchorId="762B86AD" wp14:editId="5A5F2AE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3905">
        <w:rPr>
          <w:noProof/>
        </w:rPr>
        <w:drawing>
          <wp:inline distT="0" distB="0" distL="0" distR="0" wp14:anchorId="0D6C9AF2" wp14:editId="3C4DF50B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005CCE8B" wp14:editId="3C5CAF64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2AF3A5B1" wp14:editId="4345A1DC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3B3AB825" wp14:editId="6950B46B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783476C3" wp14:editId="54934C04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4DF13970" wp14:editId="351FD352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3C10A9CB" wp14:editId="127C140E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71E4F25C" wp14:editId="752D9AFD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4A1E9852" wp14:editId="4076E549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6DCB6F73" wp14:editId="7A71513D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4F90DB14" wp14:editId="25845459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21" w:history="1">
        <w:r w:rsidR="004371DD">
          <w:rPr>
            <w:rStyle w:val="Hyperlink"/>
          </w:rPr>
          <w:t>https://www.planview.com/resources/articles/lean-metrics-improve-flow/</w:t>
        </w:r>
      </w:hyperlink>
      <w:r w:rsidR="00BE6519">
        <w:rPr>
          <w:noProof/>
        </w:rPr>
        <w:drawing>
          <wp:inline distT="0" distB="0" distL="0" distR="0" wp14:anchorId="6485D021" wp14:editId="12FEB574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6519">
        <w:rPr>
          <w:noProof/>
        </w:rPr>
        <w:drawing>
          <wp:inline distT="0" distB="0" distL="0" distR="0" wp14:anchorId="67EF0EE8" wp14:editId="38E7F0F6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184">
        <w:rPr>
          <w:noProof/>
        </w:rPr>
        <w:lastRenderedPageBreak/>
        <w:drawing>
          <wp:inline distT="0" distB="0" distL="0" distR="0" wp14:anchorId="1AB91BBE" wp14:editId="2EF7017D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184">
        <w:rPr>
          <w:noProof/>
        </w:rPr>
        <w:drawing>
          <wp:inline distT="0" distB="0" distL="0" distR="0" wp14:anchorId="5E8159B6" wp14:editId="4CDC9286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2B3B9C69" wp14:editId="4D687415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78683114" wp14:editId="43FB6758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622C81BB" wp14:editId="174138B5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7FCE9221" wp14:editId="7B93DD7F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448A68BA" wp14:editId="679527D4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70428DA1" wp14:editId="31F7F892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44EC9B31" wp14:editId="6B029380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059D7DD9" wp14:editId="30642E71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17CDF6D9" wp14:editId="7E85750F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3FF8213F" wp14:editId="69582D4F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7826DA75" wp14:editId="2B828557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drawing>
          <wp:inline distT="0" distB="0" distL="0" distR="0" wp14:anchorId="6C1B5AF0" wp14:editId="59DB4B92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lastRenderedPageBreak/>
        <w:drawing>
          <wp:inline distT="0" distB="0" distL="0" distR="0" wp14:anchorId="32D261F3" wp14:editId="1D0BB87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drawing>
          <wp:inline distT="0" distB="0" distL="0" distR="0" wp14:anchorId="601581DD" wp14:editId="1FA4C67B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lastRenderedPageBreak/>
        <w:drawing>
          <wp:inline distT="0" distB="0" distL="0" distR="0" wp14:anchorId="77CEBAC2" wp14:editId="205FACB7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2FD9">
        <w:rPr>
          <w:noProof/>
        </w:rPr>
        <w:drawing>
          <wp:inline distT="0" distB="0" distL="0" distR="0" wp14:anchorId="2115A5F6" wp14:editId="0618649A">
            <wp:extent cx="5943600" cy="32194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92">
        <w:rPr>
          <w:noProof/>
        </w:rPr>
        <w:lastRenderedPageBreak/>
        <w:drawing>
          <wp:inline distT="0" distB="0" distL="0" distR="0" wp14:anchorId="0E9B36B0" wp14:editId="69C3B93B">
            <wp:extent cx="5943600" cy="32194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92">
        <w:rPr>
          <w:noProof/>
        </w:rPr>
        <w:drawing>
          <wp:inline distT="0" distB="0" distL="0" distR="0" wp14:anchorId="193086F8" wp14:editId="0E695B77">
            <wp:extent cx="5943600" cy="32194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92">
        <w:rPr>
          <w:noProof/>
        </w:rPr>
        <w:lastRenderedPageBreak/>
        <w:drawing>
          <wp:inline distT="0" distB="0" distL="0" distR="0" wp14:anchorId="07232148" wp14:editId="667E986E">
            <wp:extent cx="5943600" cy="32194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5F64">
        <w:rPr>
          <w:noProof/>
        </w:rPr>
        <w:drawing>
          <wp:inline distT="0" distB="0" distL="0" distR="0" wp14:anchorId="3ACE0405" wp14:editId="586F6788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lastRenderedPageBreak/>
        <w:drawing>
          <wp:inline distT="0" distB="0" distL="0" distR="0" wp14:anchorId="7C7A459F" wp14:editId="307A3D6A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drawing>
          <wp:inline distT="0" distB="0" distL="0" distR="0" wp14:anchorId="27BEA7B9" wp14:editId="03289446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lastRenderedPageBreak/>
        <w:drawing>
          <wp:inline distT="0" distB="0" distL="0" distR="0" wp14:anchorId="409205FD" wp14:editId="186DED1B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drawing>
          <wp:inline distT="0" distB="0" distL="0" distR="0" wp14:anchorId="7B38A03B" wp14:editId="6F4F1437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lastRenderedPageBreak/>
        <w:drawing>
          <wp:inline distT="0" distB="0" distL="0" distR="0" wp14:anchorId="7666B800" wp14:editId="5D2C4148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drawing>
          <wp:inline distT="0" distB="0" distL="0" distR="0" wp14:anchorId="6CB53BEC" wp14:editId="74DD5DC2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588">
        <w:rPr>
          <w:noProof/>
        </w:rPr>
        <w:lastRenderedPageBreak/>
        <w:drawing>
          <wp:inline distT="0" distB="0" distL="0" distR="0" wp14:anchorId="00D4A6C6" wp14:editId="12AFD530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29AA">
        <w:rPr>
          <w:noProof/>
        </w:rPr>
        <w:drawing>
          <wp:inline distT="0" distB="0" distL="0" distR="0" wp14:anchorId="3C2497D2" wp14:editId="78B8467F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29AA">
        <w:rPr>
          <w:noProof/>
        </w:rPr>
        <w:lastRenderedPageBreak/>
        <w:drawing>
          <wp:inline distT="0" distB="0" distL="0" distR="0" wp14:anchorId="54C267BB" wp14:editId="67A73B5D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drawing>
          <wp:inline distT="0" distB="0" distL="0" distR="0" wp14:anchorId="35A35930" wp14:editId="22484321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lastRenderedPageBreak/>
        <w:drawing>
          <wp:inline distT="0" distB="0" distL="0" distR="0" wp14:anchorId="5A46F59E" wp14:editId="67A98084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drawing>
          <wp:inline distT="0" distB="0" distL="0" distR="0" wp14:anchorId="24F5DCF7" wp14:editId="62FE741D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lastRenderedPageBreak/>
        <w:drawing>
          <wp:inline distT="0" distB="0" distL="0" distR="0" wp14:anchorId="2F7E622D" wp14:editId="27369D6A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drawing>
          <wp:inline distT="0" distB="0" distL="0" distR="0" wp14:anchorId="1E3C50B0" wp14:editId="6912253D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lastRenderedPageBreak/>
        <w:drawing>
          <wp:inline distT="0" distB="0" distL="0" distR="0" wp14:anchorId="3755F13D" wp14:editId="4B1E3A74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drawing>
          <wp:inline distT="0" distB="0" distL="0" distR="0" wp14:anchorId="27B76FD0" wp14:editId="415640F3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388D">
        <w:rPr>
          <w:noProof/>
        </w:rPr>
        <w:lastRenderedPageBreak/>
        <w:drawing>
          <wp:inline distT="0" distB="0" distL="0" distR="0" wp14:anchorId="60835289" wp14:editId="115A8C66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drawing>
          <wp:inline distT="0" distB="0" distL="0" distR="0" wp14:anchorId="11285D6D" wp14:editId="304F73C3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lastRenderedPageBreak/>
        <w:drawing>
          <wp:inline distT="0" distB="0" distL="0" distR="0" wp14:anchorId="2459FD8C" wp14:editId="75933084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drawing>
          <wp:inline distT="0" distB="0" distL="0" distR="0" wp14:anchorId="0719911C" wp14:editId="29330E7C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lastRenderedPageBreak/>
        <w:drawing>
          <wp:inline distT="0" distB="0" distL="0" distR="0" wp14:anchorId="2AF9CEE8" wp14:editId="315A2989">
            <wp:extent cx="5943600" cy="33432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drawing>
          <wp:inline distT="0" distB="0" distL="0" distR="0" wp14:anchorId="537E3BD4" wp14:editId="121BFD61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DB1">
        <w:rPr>
          <w:noProof/>
        </w:rPr>
        <w:lastRenderedPageBreak/>
        <w:drawing>
          <wp:inline distT="0" distB="0" distL="0" distR="0" wp14:anchorId="77918B8B" wp14:editId="193B05C6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drawing>
          <wp:inline distT="0" distB="0" distL="0" distR="0" wp14:anchorId="2D04A5D1" wp14:editId="7DC31587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lastRenderedPageBreak/>
        <w:drawing>
          <wp:inline distT="0" distB="0" distL="0" distR="0" wp14:anchorId="51419397" wp14:editId="36FB0D2F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drawing>
          <wp:inline distT="0" distB="0" distL="0" distR="0" wp14:anchorId="490F9367" wp14:editId="444B4608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lastRenderedPageBreak/>
        <w:drawing>
          <wp:inline distT="0" distB="0" distL="0" distR="0" wp14:anchorId="04C4FD4E" wp14:editId="259172BF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drawing>
          <wp:inline distT="0" distB="0" distL="0" distR="0" wp14:anchorId="676CEFFD" wp14:editId="2200A6FA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E16">
        <w:rPr>
          <w:noProof/>
        </w:rPr>
        <w:lastRenderedPageBreak/>
        <w:drawing>
          <wp:inline distT="0" distB="0" distL="0" distR="0" wp14:anchorId="558B4EF5" wp14:editId="72F757E2">
            <wp:extent cx="5943600" cy="3343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drawing>
          <wp:inline distT="0" distB="0" distL="0" distR="0" wp14:anchorId="1912CB73" wp14:editId="1B6A41BF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lastRenderedPageBreak/>
        <w:drawing>
          <wp:inline distT="0" distB="0" distL="0" distR="0" wp14:anchorId="7F1FCE0F" wp14:editId="5E38EEBC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drawing>
          <wp:inline distT="0" distB="0" distL="0" distR="0" wp14:anchorId="74375823" wp14:editId="2B960251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lastRenderedPageBreak/>
        <w:drawing>
          <wp:inline distT="0" distB="0" distL="0" distR="0" wp14:anchorId="7A245A40" wp14:editId="73C52CD6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drawing>
          <wp:inline distT="0" distB="0" distL="0" distR="0" wp14:anchorId="2F87D66C" wp14:editId="349E4984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lastRenderedPageBreak/>
        <w:drawing>
          <wp:inline distT="0" distB="0" distL="0" distR="0" wp14:anchorId="1FCBCA2F" wp14:editId="753B722B">
            <wp:extent cx="5943600" cy="33432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drawing>
          <wp:inline distT="0" distB="0" distL="0" distR="0" wp14:anchorId="1A55A86B" wp14:editId="3911A8F4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4D5">
        <w:rPr>
          <w:noProof/>
        </w:rPr>
        <w:lastRenderedPageBreak/>
        <w:drawing>
          <wp:inline distT="0" distB="0" distL="0" distR="0" wp14:anchorId="520A95BA" wp14:editId="3879D682">
            <wp:extent cx="5943600" cy="3343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443E">
        <w:rPr>
          <w:noProof/>
        </w:rPr>
        <w:drawing>
          <wp:inline distT="0" distB="0" distL="0" distR="0" wp14:anchorId="2C7778D3" wp14:editId="76662341">
            <wp:extent cx="5943600" cy="33432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443E">
        <w:rPr>
          <w:noProof/>
        </w:rPr>
        <w:lastRenderedPageBreak/>
        <w:drawing>
          <wp:inline distT="0" distB="0" distL="0" distR="0" wp14:anchorId="0FC31234" wp14:editId="39DEE0C1">
            <wp:extent cx="5943600" cy="33432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drawing>
          <wp:inline distT="0" distB="0" distL="0" distR="0" wp14:anchorId="60CF52D5" wp14:editId="2F18D655">
            <wp:extent cx="5943600" cy="33432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lastRenderedPageBreak/>
        <w:drawing>
          <wp:inline distT="0" distB="0" distL="0" distR="0" wp14:anchorId="646DAEEC" wp14:editId="417C8894">
            <wp:extent cx="5943600" cy="334327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drawing>
          <wp:inline distT="0" distB="0" distL="0" distR="0" wp14:anchorId="44AC4A61" wp14:editId="77FA9556">
            <wp:extent cx="5943600" cy="334327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lastRenderedPageBreak/>
        <w:drawing>
          <wp:inline distT="0" distB="0" distL="0" distR="0" wp14:anchorId="211DE20B" wp14:editId="2D0F1AD8">
            <wp:extent cx="5943600" cy="334327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drawing>
          <wp:inline distT="0" distB="0" distL="0" distR="0" wp14:anchorId="0DD51DC6" wp14:editId="69612951">
            <wp:extent cx="5943600" cy="334327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lastRenderedPageBreak/>
        <w:drawing>
          <wp:inline distT="0" distB="0" distL="0" distR="0" wp14:anchorId="7F12510E" wp14:editId="5CBA1571">
            <wp:extent cx="5943600" cy="334327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drawing>
          <wp:inline distT="0" distB="0" distL="0" distR="0" wp14:anchorId="5D6D9AE7" wp14:editId="4FCD11F5">
            <wp:extent cx="5943600" cy="334327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lastRenderedPageBreak/>
        <w:drawing>
          <wp:inline distT="0" distB="0" distL="0" distR="0" wp14:anchorId="407C2579" wp14:editId="6D2B3419">
            <wp:extent cx="5943600" cy="3343275"/>
            <wp:effectExtent l="0" t="0" r="0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A9E">
        <w:rPr>
          <w:noProof/>
        </w:rPr>
        <w:drawing>
          <wp:inline distT="0" distB="0" distL="0" distR="0" wp14:anchorId="437E0F9F" wp14:editId="25C118BB">
            <wp:extent cx="5943600" cy="334327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345C">
        <w:rPr>
          <w:noProof/>
        </w:rPr>
        <w:lastRenderedPageBreak/>
        <w:drawing>
          <wp:inline distT="0" distB="0" distL="0" distR="0" wp14:anchorId="07BDCFCC" wp14:editId="27BD0EA9">
            <wp:extent cx="5943600" cy="3343275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345C">
        <w:rPr>
          <w:noProof/>
        </w:rPr>
        <w:drawing>
          <wp:inline distT="0" distB="0" distL="0" distR="0" wp14:anchorId="0718C624" wp14:editId="0F97D6E7">
            <wp:extent cx="5943600" cy="3343275"/>
            <wp:effectExtent l="0" t="0" r="0" b="952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345C">
        <w:rPr>
          <w:noProof/>
        </w:rPr>
        <w:lastRenderedPageBreak/>
        <w:drawing>
          <wp:inline distT="0" distB="0" distL="0" distR="0" wp14:anchorId="6B3695EC" wp14:editId="2900F5F8">
            <wp:extent cx="5943600" cy="334327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345C">
        <w:rPr>
          <w:noProof/>
        </w:rPr>
        <w:drawing>
          <wp:inline distT="0" distB="0" distL="0" distR="0" wp14:anchorId="35A740B8" wp14:editId="20B21009">
            <wp:extent cx="5943600" cy="3343275"/>
            <wp:effectExtent l="0" t="0" r="0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345C">
        <w:rPr>
          <w:noProof/>
        </w:rPr>
        <w:lastRenderedPageBreak/>
        <w:drawing>
          <wp:inline distT="0" distB="0" distL="0" distR="0" wp14:anchorId="4E4BB58E" wp14:editId="38DB378C">
            <wp:extent cx="5943600" cy="3343275"/>
            <wp:effectExtent l="0" t="0" r="0" b="952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80419" w14:textId="5CD8AF46" w:rsidR="00352846" w:rsidRDefault="00352846" w:rsidP="006444D5">
      <w:pPr>
        <w:ind w:firstLine="720"/>
        <w:rPr>
          <w:rStyle w:val="Hyperlink"/>
        </w:rPr>
      </w:pPr>
    </w:p>
    <w:p w14:paraId="11329301" w14:textId="77777777" w:rsidR="00352846" w:rsidRDefault="00352846" w:rsidP="006444D5">
      <w:pPr>
        <w:ind w:firstLine="720"/>
      </w:pPr>
    </w:p>
    <w:sectPr w:rsidR="003528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8461F5"/>
    <w:multiLevelType w:val="multilevel"/>
    <w:tmpl w:val="63564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2t7AwMTIyNTGxsLBQ0lEKTi0uzszPAykwrgUAiezsrCwAAAA="/>
  </w:docVars>
  <w:rsids>
    <w:rsidRoot w:val="006359C6"/>
    <w:rsid w:val="00002403"/>
    <w:rsid w:val="00215F64"/>
    <w:rsid w:val="00242588"/>
    <w:rsid w:val="00340B92"/>
    <w:rsid w:val="00344DB1"/>
    <w:rsid w:val="00352184"/>
    <w:rsid w:val="00352846"/>
    <w:rsid w:val="003E345C"/>
    <w:rsid w:val="003F02EE"/>
    <w:rsid w:val="0040443E"/>
    <w:rsid w:val="004371DD"/>
    <w:rsid w:val="00454E16"/>
    <w:rsid w:val="00475A39"/>
    <w:rsid w:val="004D29FB"/>
    <w:rsid w:val="00611A9E"/>
    <w:rsid w:val="006329AA"/>
    <w:rsid w:val="006359C6"/>
    <w:rsid w:val="006444D5"/>
    <w:rsid w:val="00736974"/>
    <w:rsid w:val="00922FD9"/>
    <w:rsid w:val="00B57A60"/>
    <w:rsid w:val="00BE6519"/>
    <w:rsid w:val="00D37A95"/>
    <w:rsid w:val="00DA388D"/>
    <w:rsid w:val="00E73905"/>
    <w:rsid w:val="00FD3547"/>
    <w:rsid w:val="00FF4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E02AE"/>
  <w15:chartTrackingRefBased/>
  <w15:docId w15:val="{1B1ECBF8-6D22-4704-9983-8FE0A07B9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371D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528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92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hyperlink" Target="https://www.planview.com/resources/articles/lean-metrics-improve-flow/" TargetMode="External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89" Type="http://schemas.openxmlformats.org/officeDocument/2006/relationships/image" Target="media/image84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5" Type="http://schemas.openxmlformats.org/officeDocument/2006/relationships/image" Target="media/image1.png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6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91" Type="http://schemas.openxmlformats.org/officeDocument/2006/relationships/image" Target="media/image86.png"/><Relationship Id="rId96" Type="http://schemas.openxmlformats.org/officeDocument/2006/relationships/image" Target="media/image9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6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94" Type="http://schemas.openxmlformats.org/officeDocument/2006/relationships/image" Target="media/image89.png"/><Relationship Id="rId9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7" Type="http://schemas.openxmlformats.org/officeDocument/2006/relationships/image" Target="media/image3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styles" Target="styles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7</TotalTime>
  <Pages>47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6</cp:revision>
  <dcterms:created xsi:type="dcterms:W3CDTF">2020-08-20T06:05:00Z</dcterms:created>
  <dcterms:modified xsi:type="dcterms:W3CDTF">2020-08-22T04:12:00Z</dcterms:modified>
</cp:coreProperties>
</file>